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0b6b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b13a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40:47Z</dcterms:created>
  <dcterms:modified xsi:type="dcterms:W3CDTF">2022-01-18T21:40:47Z</dcterms:modified>
</cp:coreProperties>
</file>